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Иван</w:t>
      </w:r>
      <w:r>
        <w:t xml:space="preserve"> </w:t>
      </w:r>
      <w:r>
        <w:t xml:space="preserve">Волобуе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65902"/>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65902"/>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43294"/>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43294"/>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26659"/>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26659"/>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47804"/>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47804"/>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38029"/>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38029"/>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74188"/>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74188"/>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53702"/>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53702"/>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012758"/>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12758"/>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296852"/>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296852"/>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94143"/>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94143"/>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Иван Волобуев</dc:creator>
  <dc:language>ru-RU</dc:language>
  <cp:keywords/>
  <dcterms:created xsi:type="dcterms:W3CDTF">2024-02-25T12:53:20Z</dcterms:created>
  <dcterms:modified xsi:type="dcterms:W3CDTF">2024-02-25T12: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